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c681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29a7b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21a44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130559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614778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4c6c00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af7a2b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8fcd4de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66e40cf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c6d757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786a58e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63d44f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e4f1578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9a154ce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21d285d9"/>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c8f64c2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24eca45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d7b1a5e2"/>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1-20T11:01:12Z</dcterms:created>
  <dcterms:modified xsi:type="dcterms:W3CDTF">2022-01-20T11:01:12Z</dcterms:modified>
</cp:coreProperties>
</file>